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677A90" w14:textId="584A6B9F" w:rsidR="00B613AB" w:rsidRDefault="00B515D0" w:rsidP="00B515D0">
      <w:pPr>
        <w:jc w:val="center"/>
        <w:rPr>
          <w:rStyle w:val="BookTitle"/>
          <w:i w:val="0"/>
          <w:iCs w:val="0"/>
          <w:sz w:val="32"/>
          <w:szCs w:val="32"/>
        </w:rPr>
      </w:pPr>
      <w:r w:rsidRPr="00B515D0">
        <w:rPr>
          <w:rStyle w:val="BookTitle"/>
          <w:i w:val="0"/>
          <w:iCs w:val="0"/>
          <w:sz w:val="40"/>
          <w:szCs w:val="40"/>
        </w:rPr>
        <w:t>BACKGROUND</w:t>
      </w:r>
    </w:p>
    <w:p w14:paraId="3A0FA0FB" w14:textId="37810AD8" w:rsidR="00B515D0" w:rsidRDefault="00B515D0" w:rsidP="00B515D0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</w:p>
    <w:p w14:paraId="7A6272F5" w14:textId="07452AF6" w:rsidR="00A728A2" w:rsidRDefault="00A728A2" w:rsidP="00B515D0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Alzheimer’s disease</w:t>
      </w:r>
    </w:p>
    <w:p w14:paraId="038DC369" w14:textId="39E449B5" w:rsidR="00517018" w:rsidRDefault="00517018" w:rsidP="00B515D0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Graph theory</w:t>
      </w:r>
    </w:p>
    <w:p w14:paraId="05EC669F" w14:textId="77777777" w:rsidR="00517018" w:rsidRDefault="00517018" w:rsidP="00B515D0">
      <w:pPr>
        <w:rPr>
          <w:rStyle w:val="BookTitle"/>
          <w:i w:val="0"/>
          <w:iCs w:val="0"/>
          <w:sz w:val="24"/>
          <w:szCs w:val="24"/>
        </w:rPr>
      </w:pPr>
    </w:p>
    <w:p w14:paraId="7D0AB714" w14:textId="2D4AD04A" w:rsidR="00A728A2" w:rsidRDefault="00A728A2" w:rsidP="00B515D0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Diseases and Networks</w:t>
      </w:r>
    </w:p>
    <w:p w14:paraId="2A256779" w14:textId="7BD39DB1" w:rsidR="00A9300E" w:rsidRDefault="00A9300E" w:rsidP="00B515D0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Essential proteins play critical roles in cell processes such as development and survival. </w:t>
      </w:r>
    </w:p>
    <w:p w14:paraId="00559820" w14:textId="6EB9AACF" w:rsidR="00A46A2F" w:rsidRDefault="00A46A2F" w:rsidP="00B515D0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</w:p>
    <w:p w14:paraId="63DAC754" w14:textId="29F618E4" w:rsidR="00A46A2F" w:rsidRDefault="00A46A2F" w:rsidP="00B515D0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Biological network analysis</w:t>
      </w:r>
    </w:p>
    <w:p w14:paraId="4662CD59" w14:textId="3305C28E" w:rsidR="00C02A45" w:rsidRPr="00A46A2F" w:rsidRDefault="00C02A45" w:rsidP="00B515D0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What are biological networks. What they signify. How they can be used. </w:t>
      </w:r>
    </w:p>
    <w:p w14:paraId="19A4CDFA" w14:textId="77F1F7FC" w:rsidR="00A9300E" w:rsidRDefault="00A728A2" w:rsidP="00B515D0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Protein-Protein Interactions</w:t>
      </w:r>
    </w:p>
    <w:p w14:paraId="18C38366" w14:textId="0C50C3A3" w:rsidR="00C02A45" w:rsidRDefault="00C02A45" w:rsidP="00B515D0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ab/>
      </w:r>
      <w:r>
        <w:rPr>
          <w:rStyle w:val="BookTitle"/>
          <w:b w:val="0"/>
          <w:bCs w:val="0"/>
          <w:i w:val="0"/>
          <w:iCs w:val="0"/>
          <w:sz w:val="24"/>
          <w:szCs w:val="24"/>
        </w:rPr>
        <w:t>What are proteins.</w:t>
      </w:r>
    </w:p>
    <w:p w14:paraId="116E0C00" w14:textId="294042E1" w:rsidR="00C02A45" w:rsidRDefault="00C02A45" w:rsidP="00B515D0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ab/>
        <w:t>Why are proteins and their interactions important: book page 11</w:t>
      </w:r>
    </w:p>
    <w:p w14:paraId="21528270" w14:textId="07004EEB" w:rsidR="00C02A45" w:rsidRDefault="00C02A45" w:rsidP="00B515D0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ab/>
        <w:t>Little on how they are found</w:t>
      </w:r>
    </w:p>
    <w:p w14:paraId="2E319C7C" w14:textId="0AFFB58C" w:rsidR="00C02A45" w:rsidRPr="00C02A45" w:rsidRDefault="00C02A45" w:rsidP="00B515D0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ab/>
        <w:t xml:space="preserve">PPI databases, how they are </w:t>
      </w:r>
      <w:proofErr w:type="spellStart"/>
      <w:r>
        <w:rPr>
          <w:rStyle w:val="BookTitle"/>
          <w:b w:val="0"/>
          <w:bCs w:val="0"/>
          <w:i w:val="0"/>
          <w:iCs w:val="0"/>
          <w:sz w:val="24"/>
          <w:szCs w:val="24"/>
        </w:rPr>
        <w:t>built.annotated</w:t>
      </w:r>
      <w:proofErr w:type="spellEnd"/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proofErr w:type="spellStart"/>
      <w:r>
        <w:rPr>
          <w:rStyle w:val="BookTitle"/>
          <w:b w:val="0"/>
          <w:bCs w:val="0"/>
          <w:i w:val="0"/>
          <w:iCs w:val="0"/>
          <w:sz w:val="24"/>
          <w:szCs w:val="24"/>
        </w:rPr>
        <w:t>etc</w:t>
      </w:r>
      <w:proofErr w:type="spellEnd"/>
    </w:p>
    <w:p w14:paraId="29B82D1D" w14:textId="535BAAAD" w:rsidR="00A728A2" w:rsidRDefault="00A728A2" w:rsidP="00B515D0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Network Analysis</w:t>
      </w:r>
    </w:p>
    <w:p w14:paraId="7EAF8EC1" w14:textId="30046F23" w:rsidR="00A46A2F" w:rsidRDefault="00A46A2F" w:rsidP="00B515D0">
      <w:pPr>
        <w:rPr>
          <w:rStyle w:val="BookTitle"/>
          <w:i w:val="0"/>
          <w:iCs w:val="0"/>
          <w:sz w:val="24"/>
          <w:szCs w:val="24"/>
        </w:rPr>
      </w:pPr>
    </w:p>
    <w:p w14:paraId="35285048" w14:textId="7F058F82" w:rsidR="00A46A2F" w:rsidRDefault="00A46A2F" w:rsidP="00B515D0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Important concepts:</w:t>
      </w:r>
    </w:p>
    <w:p w14:paraId="135F6AD6" w14:textId="7A4F2F6E" w:rsidR="00C02A45" w:rsidRDefault="00C02A45" w:rsidP="00B515D0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ab/>
        <w:t>Proteins.</w:t>
      </w:r>
    </w:p>
    <w:p w14:paraId="6B8324CE" w14:textId="0EE4770E" w:rsidR="00A46A2F" w:rsidRDefault="00A46A2F" w:rsidP="00C02A45">
      <w:pPr>
        <w:ind w:firstLine="720"/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Biological processes</w:t>
      </w:r>
    </w:p>
    <w:p w14:paraId="083ADC57" w14:textId="1545C444" w:rsidR="00963349" w:rsidRDefault="00C02A45" w:rsidP="00963349">
      <w:pPr>
        <w:ind w:firstLine="720"/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>Annotations, GO</w:t>
      </w:r>
    </w:p>
    <w:p w14:paraId="3087339B" w14:textId="77777777" w:rsidR="00963349" w:rsidRDefault="00963349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br w:type="page"/>
      </w:r>
    </w:p>
    <w:p w14:paraId="4DD37F0D" w14:textId="77777777" w:rsidR="00963349" w:rsidRDefault="00963349" w:rsidP="00963349">
      <w:pPr>
        <w:jc w:val="center"/>
        <w:rPr>
          <w:rStyle w:val="BookTitle"/>
          <w:i w:val="0"/>
          <w:iCs w:val="0"/>
          <w:sz w:val="32"/>
          <w:szCs w:val="32"/>
        </w:rPr>
      </w:pPr>
      <w:r w:rsidRPr="00B515D0">
        <w:rPr>
          <w:rStyle w:val="BookTitle"/>
          <w:i w:val="0"/>
          <w:iCs w:val="0"/>
          <w:sz w:val="40"/>
          <w:szCs w:val="40"/>
        </w:rPr>
        <w:lastRenderedPageBreak/>
        <w:t>BACKGROUND</w:t>
      </w:r>
    </w:p>
    <w:p w14:paraId="6695A0C6" w14:textId="30489C54" w:rsidR="00963349" w:rsidRPr="00C77477" w:rsidRDefault="000D1FA6" w:rsidP="00C77477">
      <w:pPr>
        <w:pStyle w:val="ListParagraph"/>
        <w:numPr>
          <w:ilvl w:val="0"/>
          <w:numId w:val="1"/>
        </w:numPr>
        <w:rPr>
          <w:rStyle w:val="BookTitle"/>
          <w:i w:val="0"/>
          <w:iCs w:val="0"/>
          <w:sz w:val="32"/>
          <w:szCs w:val="32"/>
        </w:rPr>
      </w:pPr>
      <w:r w:rsidRPr="00C77477">
        <w:rPr>
          <w:rStyle w:val="BookTitle"/>
          <w:i w:val="0"/>
          <w:iCs w:val="0"/>
          <w:sz w:val="32"/>
          <w:szCs w:val="32"/>
        </w:rPr>
        <w:t>Networks in biology</w:t>
      </w:r>
    </w:p>
    <w:p w14:paraId="3BD6BD8C" w14:textId="45A8E601" w:rsidR="000D1FA6" w:rsidRDefault="00D473F4" w:rsidP="00963349">
      <w:pPr>
        <w:ind w:firstLine="720"/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>I</w:t>
      </w:r>
      <w:r w:rsidR="008B6D73">
        <w:rPr>
          <w:rStyle w:val="BookTitle"/>
          <w:b w:val="0"/>
          <w:bCs w:val="0"/>
          <w:i w:val="0"/>
          <w:iCs w:val="0"/>
          <w:sz w:val="24"/>
          <w:szCs w:val="24"/>
        </w:rPr>
        <w:t>n</w:t>
      </w: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every level of biology, </w:t>
      </w:r>
      <w:r w:rsidR="006273C4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biological elements interact with each other </w:t>
      </w:r>
      <w:r w:rsidR="00FF12CA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and form complex </w:t>
      </w:r>
      <w:r w:rsidR="00916375">
        <w:rPr>
          <w:rStyle w:val="BookTitle"/>
          <w:b w:val="0"/>
          <w:bCs w:val="0"/>
          <w:i w:val="0"/>
          <w:iCs w:val="0"/>
          <w:sz w:val="24"/>
          <w:szCs w:val="24"/>
        </w:rPr>
        <w:t>systems.</w:t>
      </w:r>
      <w:r w:rsidR="00D37C43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In the study of biological systems, networks </w:t>
      </w:r>
      <w:r w:rsidR="006F128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are used to model these systems. </w:t>
      </w:r>
      <w:r w:rsidR="00784852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They can be used to model biological systems </w:t>
      </w:r>
      <w:r w:rsidR="00A04427">
        <w:rPr>
          <w:rStyle w:val="BookTitle"/>
          <w:b w:val="0"/>
          <w:bCs w:val="0"/>
          <w:i w:val="0"/>
          <w:iCs w:val="0"/>
          <w:sz w:val="24"/>
          <w:szCs w:val="24"/>
        </w:rPr>
        <w:t>to</w:t>
      </w:r>
      <w:r w:rsidR="00784852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almost every level, from microscopic</w:t>
      </w:r>
      <w:r w:rsidR="00F223CB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="00784852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level </w:t>
      </w:r>
      <w:r w:rsidR="00596950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with metabolic networks, </w:t>
      </w:r>
      <w:r w:rsidR="00100A9F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gene regulatory networks, protein-protein interaction networks, </w:t>
      </w:r>
      <w:r w:rsidR="00614D33">
        <w:rPr>
          <w:rStyle w:val="BookTitle"/>
          <w:b w:val="0"/>
          <w:bCs w:val="0"/>
          <w:i w:val="0"/>
          <w:iCs w:val="0"/>
          <w:sz w:val="24"/>
          <w:szCs w:val="24"/>
        </w:rPr>
        <w:t>to intercellular networks such as neural networks, and even</w:t>
      </w:r>
      <w:r w:rsidR="004731D6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higher organism level  such as ecological networks.</w:t>
      </w:r>
    </w:p>
    <w:p w14:paraId="7B8C800A" w14:textId="00056162" w:rsidR="00A94FA5" w:rsidRDefault="00A94FA5" w:rsidP="00963349">
      <w:pPr>
        <w:ind w:firstLine="720"/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>//Little on how biological data is collected</w:t>
      </w:r>
    </w:p>
    <w:p w14:paraId="66A76EA1" w14:textId="1ECFB41C" w:rsidR="00526D17" w:rsidRDefault="003E6CB1" w:rsidP="00526D17">
      <w:pPr>
        <w:ind w:firstLine="720"/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The study of such biological networks </w:t>
      </w:r>
      <w:r w:rsidR="00E24B6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is a vital </w:t>
      </w:r>
      <w:r w:rsidR="005C203D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part of understanding complex biological activities. </w:t>
      </w:r>
      <w:r w:rsidR="0052471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Network analysis has been used for </w:t>
      </w:r>
      <w:r w:rsidR="00402122">
        <w:rPr>
          <w:rStyle w:val="BookTitle"/>
          <w:b w:val="0"/>
          <w:bCs w:val="0"/>
          <w:i w:val="0"/>
          <w:iCs w:val="0"/>
          <w:sz w:val="24"/>
          <w:szCs w:val="24"/>
        </w:rPr>
        <w:t>several</w:t>
      </w:r>
      <w:r w:rsidR="0052471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  <w:r w:rsidR="00526D17">
        <w:rPr>
          <w:rStyle w:val="BookTitle"/>
          <w:b w:val="0"/>
          <w:bCs w:val="0"/>
          <w:i w:val="0"/>
          <w:iCs w:val="0"/>
          <w:sz w:val="24"/>
          <w:szCs w:val="24"/>
        </w:rPr>
        <w:t>applications. Protein function prediction examples, disease gene pr</w:t>
      </w:r>
      <w:r w:rsidR="003D7FFE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ioritization examples, </w:t>
      </w:r>
    </w:p>
    <w:p w14:paraId="5E371F9B" w14:textId="1351468A" w:rsidR="00E533AD" w:rsidRDefault="009C0264" w:rsidP="00CE262F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Analysis of </w:t>
      </w:r>
      <w:r w:rsidR="008907E8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disease networks can lead to a better understanding of disease mechanisms by helping identify </w:t>
      </w:r>
      <w:r w:rsidR="000E2CF8">
        <w:rPr>
          <w:rStyle w:val="BookTitle"/>
          <w:b w:val="0"/>
          <w:bCs w:val="0"/>
          <w:i w:val="0"/>
          <w:iCs w:val="0"/>
          <w:sz w:val="24"/>
          <w:szCs w:val="24"/>
        </w:rPr>
        <w:t>disease-causing genes and pathways, which in return offer targets for drug development</w:t>
      </w:r>
      <w:r w:rsidR="00D562A8">
        <w:rPr>
          <w:rStyle w:val="BookTitle"/>
          <w:b w:val="0"/>
          <w:bCs w:val="0"/>
          <w:i w:val="0"/>
          <w:iCs w:val="0"/>
          <w:sz w:val="24"/>
          <w:szCs w:val="24"/>
        </w:rPr>
        <w:t>(</w:t>
      </w:r>
      <w:r w:rsidR="005F0934">
        <w:rPr>
          <w:rStyle w:val="BookTitle"/>
          <w:b w:val="0"/>
          <w:bCs w:val="0"/>
          <w:i w:val="0"/>
          <w:iCs w:val="0"/>
          <w:sz w:val="24"/>
          <w:szCs w:val="24"/>
        </w:rPr>
        <w:t>2</w:t>
      </w:r>
      <w:r w:rsidR="00D562A8">
        <w:rPr>
          <w:rStyle w:val="BookTitle"/>
          <w:b w:val="0"/>
          <w:bCs w:val="0"/>
          <w:i w:val="0"/>
          <w:iCs w:val="0"/>
          <w:sz w:val="24"/>
          <w:szCs w:val="24"/>
        </w:rPr>
        <w:t>)</w:t>
      </w:r>
      <w:r w:rsidR="000E2CF8">
        <w:rPr>
          <w:rStyle w:val="BookTitle"/>
          <w:b w:val="0"/>
          <w:bCs w:val="0"/>
          <w:i w:val="0"/>
          <w:iCs w:val="0"/>
          <w:sz w:val="24"/>
          <w:szCs w:val="24"/>
        </w:rPr>
        <w:t>.</w:t>
      </w:r>
      <w:r w:rsidR="000C4FB0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The network based approach to</w:t>
      </w:r>
      <w:r w:rsidR="00DD3AF4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studying diseases </w:t>
      </w:r>
      <w:r w:rsidR="00225A42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such as </w:t>
      </w:r>
      <w:r w:rsidR="0019716F">
        <w:rPr>
          <w:rStyle w:val="BookTitle"/>
          <w:b w:val="0"/>
          <w:bCs w:val="0"/>
          <w:i w:val="0"/>
          <w:iCs w:val="0"/>
          <w:sz w:val="24"/>
          <w:szCs w:val="24"/>
        </w:rPr>
        <w:t>type 2 diabetes(cite) , coronary artery disease(cite)</w:t>
      </w:r>
      <w:r w:rsidR="004650B4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which are caused from </w:t>
      </w:r>
      <w:r w:rsidR="00B50193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smaller defects in multiple genes, allows for a better representation </w:t>
      </w:r>
      <w:r w:rsidR="00EE3E8B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of the disease and makes it possible to </w:t>
      </w:r>
      <w:r w:rsidR="00452DCF">
        <w:rPr>
          <w:rStyle w:val="BookTitle"/>
          <w:b w:val="0"/>
          <w:bCs w:val="0"/>
          <w:i w:val="0"/>
          <w:iCs w:val="0"/>
          <w:sz w:val="24"/>
          <w:szCs w:val="24"/>
        </w:rPr>
        <w:t>view the disease as a more elabo</w:t>
      </w:r>
      <w:r w:rsidR="001D7AC1">
        <w:rPr>
          <w:rStyle w:val="BookTitle"/>
          <w:b w:val="0"/>
          <w:bCs w:val="0"/>
          <w:i w:val="0"/>
          <w:iCs w:val="0"/>
          <w:sz w:val="24"/>
          <w:szCs w:val="24"/>
        </w:rPr>
        <w:t>rate set of interconnected pathways(1)</w:t>
      </w:r>
      <w:r w:rsidR="00BA2E0C">
        <w:rPr>
          <w:rStyle w:val="BookTitle"/>
          <w:b w:val="0"/>
          <w:bCs w:val="0"/>
          <w:i w:val="0"/>
          <w:iCs w:val="0"/>
          <w:sz w:val="24"/>
          <w:szCs w:val="24"/>
        </w:rPr>
        <w:t>.</w:t>
      </w:r>
      <w:bookmarkStart w:id="0" w:name="_GoBack"/>
      <w:bookmarkEnd w:id="0"/>
    </w:p>
    <w:p w14:paraId="213D52A4" w14:textId="4A64AD18" w:rsidR="00CE262F" w:rsidRDefault="00CA1770" w:rsidP="00CE262F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>//add the</w:t>
      </w:r>
      <w:r w:rsidR="00BA2E0C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other</w:t>
      </w: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found </w:t>
      </w:r>
      <w:r w:rsidR="00953882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disease network analysis references. </w:t>
      </w:r>
    </w:p>
    <w:p w14:paraId="12A50E25" w14:textId="3E7DEF34" w:rsidR="00A63301" w:rsidRDefault="00D600CE" w:rsidP="00963349">
      <w:pPr>
        <w:ind w:firstLine="720"/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Studying biological networks </w:t>
      </w:r>
      <w:r w:rsidR="001F13D3">
        <w:rPr>
          <w:rStyle w:val="BookTitle"/>
          <w:b w:val="0"/>
          <w:bCs w:val="0"/>
          <w:i w:val="0"/>
          <w:iCs w:val="0"/>
          <w:sz w:val="24"/>
          <w:szCs w:val="24"/>
        </w:rPr>
        <w:t>can help understand the mechanisms of the biological systems.</w:t>
      </w:r>
      <w:r w:rsidR="00A51813">
        <w:rPr>
          <w:rStyle w:val="BookTitle"/>
          <w:b w:val="0"/>
          <w:bCs w:val="0"/>
          <w:i w:val="0"/>
          <w:iCs w:val="0"/>
          <w:sz w:val="24"/>
          <w:szCs w:val="24"/>
        </w:rPr>
        <w:t xml:space="preserve"> </w:t>
      </w:r>
    </w:p>
    <w:p w14:paraId="5DFB13D6" w14:textId="3371DAA6" w:rsidR="00801123" w:rsidRDefault="00801123" w:rsidP="00801123">
      <w:pPr>
        <w:rPr>
          <w:rStyle w:val="BookTitle"/>
          <w:i w:val="0"/>
          <w:iCs w:val="0"/>
          <w:sz w:val="24"/>
          <w:szCs w:val="24"/>
        </w:rPr>
      </w:pPr>
      <w:r>
        <w:rPr>
          <w:rStyle w:val="BookTitle"/>
          <w:b w:val="0"/>
          <w:bCs w:val="0"/>
          <w:i w:val="0"/>
          <w:iCs w:val="0"/>
          <w:sz w:val="24"/>
          <w:szCs w:val="24"/>
        </w:rPr>
        <w:tab/>
      </w:r>
      <w:r w:rsidR="00C77477">
        <w:rPr>
          <w:rStyle w:val="BookTitle"/>
          <w:i w:val="0"/>
          <w:iCs w:val="0"/>
          <w:sz w:val="24"/>
          <w:szCs w:val="24"/>
        </w:rPr>
        <w:t>Protein-Protein interaction networks</w:t>
      </w:r>
    </w:p>
    <w:p w14:paraId="31DDDD16" w14:textId="0F163738" w:rsidR="00C77477" w:rsidRPr="00927B5A" w:rsidRDefault="00927B5A" w:rsidP="00801123">
      <w:pPr>
        <w:rPr>
          <w:rStyle w:val="BookTitle"/>
          <w:b w:val="0"/>
          <w:bCs w:val="0"/>
          <w:i w:val="0"/>
          <w:iCs w:val="0"/>
          <w:sz w:val="24"/>
          <w:szCs w:val="24"/>
        </w:rPr>
      </w:pPr>
      <w:r>
        <w:rPr>
          <w:rStyle w:val="BookTitle"/>
          <w:i w:val="0"/>
          <w:iCs w:val="0"/>
          <w:sz w:val="24"/>
          <w:szCs w:val="24"/>
        </w:rPr>
        <w:tab/>
      </w:r>
    </w:p>
    <w:sectPr w:rsidR="00C77477" w:rsidRPr="00927B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EA1E27"/>
    <w:multiLevelType w:val="hybridMultilevel"/>
    <w:tmpl w:val="4C502874"/>
    <w:lvl w:ilvl="0" w:tplc="6BE4A7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2sDAxMDAwtDA2MTRX0lEKTi0uzszPAykwqgUAWFByIywAAAA="/>
  </w:docVars>
  <w:rsids>
    <w:rsidRoot w:val="001F1698"/>
    <w:rsid w:val="0005304F"/>
    <w:rsid w:val="000B2D17"/>
    <w:rsid w:val="000C4FB0"/>
    <w:rsid w:val="000D1FA6"/>
    <w:rsid w:val="000E2CF8"/>
    <w:rsid w:val="00100A9F"/>
    <w:rsid w:val="00117B84"/>
    <w:rsid w:val="0019716F"/>
    <w:rsid w:val="001C3D51"/>
    <w:rsid w:val="001D7AC1"/>
    <w:rsid w:val="001D7B3A"/>
    <w:rsid w:val="001F13D3"/>
    <w:rsid w:val="001F1698"/>
    <w:rsid w:val="00225A42"/>
    <w:rsid w:val="00245BB8"/>
    <w:rsid w:val="0027354C"/>
    <w:rsid w:val="00290909"/>
    <w:rsid w:val="002A6BEA"/>
    <w:rsid w:val="00305CC4"/>
    <w:rsid w:val="00367044"/>
    <w:rsid w:val="003A5060"/>
    <w:rsid w:val="003D7FFE"/>
    <w:rsid w:val="003E6CB1"/>
    <w:rsid w:val="00402122"/>
    <w:rsid w:val="00452DCF"/>
    <w:rsid w:val="004650B4"/>
    <w:rsid w:val="004731D6"/>
    <w:rsid w:val="004816DA"/>
    <w:rsid w:val="004B0D7A"/>
    <w:rsid w:val="005126A4"/>
    <w:rsid w:val="00517018"/>
    <w:rsid w:val="0051710E"/>
    <w:rsid w:val="0052471E"/>
    <w:rsid w:val="00526D17"/>
    <w:rsid w:val="00582EA0"/>
    <w:rsid w:val="0058704F"/>
    <w:rsid w:val="00596950"/>
    <w:rsid w:val="005C203D"/>
    <w:rsid w:val="005E5183"/>
    <w:rsid w:val="005E57A3"/>
    <w:rsid w:val="005F0934"/>
    <w:rsid w:val="00614D33"/>
    <w:rsid w:val="006273C4"/>
    <w:rsid w:val="00656D15"/>
    <w:rsid w:val="006F128C"/>
    <w:rsid w:val="00784852"/>
    <w:rsid w:val="007D2B7D"/>
    <w:rsid w:val="00801123"/>
    <w:rsid w:val="00801F23"/>
    <w:rsid w:val="008907E8"/>
    <w:rsid w:val="008B6D73"/>
    <w:rsid w:val="00916375"/>
    <w:rsid w:val="00927B5A"/>
    <w:rsid w:val="00953882"/>
    <w:rsid w:val="00963349"/>
    <w:rsid w:val="009C0264"/>
    <w:rsid w:val="00A04427"/>
    <w:rsid w:val="00A46A2F"/>
    <w:rsid w:val="00A51813"/>
    <w:rsid w:val="00A62B27"/>
    <w:rsid w:val="00A63301"/>
    <w:rsid w:val="00A728A2"/>
    <w:rsid w:val="00A9300E"/>
    <w:rsid w:val="00A94FA5"/>
    <w:rsid w:val="00B50193"/>
    <w:rsid w:val="00B515D0"/>
    <w:rsid w:val="00B879C8"/>
    <w:rsid w:val="00BA2E0C"/>
    <w:rsid w:val="00BD14C5"/>
    <w:rsid w:val="00C02A45"/>
    <w:rsid w:val="00C03642"/>
    <w:rsid w:val="00C77477"/>
    <w:rsid w:val="00CA1770"/>
    <w:rsid w:val="00CE262F"/>
    <w:rsid w:val="00D37C43"/>
    <w:rsid w:val="00D473F4"/>
    <w:rsid w:val="00D562A8"/>
    <w:rsid w:val="00D600CE"/>
    <w:rsid w:val="00D91926"/>
    <w:rsid w:val="00DD3AF4"/>
    <w:rsid w:val="00DF224F"/>
    <w:rsid w:val="00E24B6E"/>
    <w:rsid w:val="00E533AD"/>
    <w:rsid w:val="00EE3E8B"/>
    <w:rsid w:val="00F223CB"/>
    <w:rsid w:val="00FB04E4"/>
    <w:rsid w:val="00FF1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4DAAB"/>
  <w15:chartTrackingRefBased/>
  <w15:docId w15:val="{BF6F5EC7-49A5-4F17-9FCA-7BF55A099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1F1698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C774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A Vardaan</dc:creator>
  <cp:keywords/>
  <dc:description/>
  <cp:lastModifiedBy>SHARMA Vardaan</cp:lastModifiedBy>
  <cp:revision>80</cp:revision>
  <dcterms:created xsi:type="dcterms:W3CDTF">2019-07-23T20:46:00Z</dcterms:created>
  <dcterms:modified xsi:type="dcterms:W3CDTF">2019-07-26T00:54:00Z</dcterms:modified>
</cp:coreProperties>
</file>